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Гасанов Абакар Исл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190875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155323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16342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3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6599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027247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166640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17658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76372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139459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190789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145762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093517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3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090928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213042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85193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64273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асанов Абакар Исламович</dc:creator>
  <dc:language>ru-RU</dc:language>
  <cp:keywords/>
  <dcterms:created xsi:type="dcterms:W3CDTF">2025-08-30T15:44:47Z</dcterms:created>
  <dcterms:modified xsi:type="dcterms:W3CDTF">2025-08-30T15:4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